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FA6CD0" w14:textId="77777777" w:rsidR="00A26627" w:rsidRPr="005156CA" w:rsidRDefault="00B425F6" w:rsidP="005156CA">
      <w:pPr>
        <w:pStyle w:val="Heading2"/>
        <w:spacing w:before="0"/>
        <w:rPr>
          <w:rFonts w:ascii="TH SarabunPSK" w:eastAsia="Calibri" w:hAnsi="TH SarabunPSK" w:cs="TH SarabunPSK"/>
          <w:sz w:val="32"/>
          <w:szCs w:val="32"/>
        </w:rPr>
      </w:pPr>
      <w:r w:rsidRPr="005156CA">
        <w:rPr>
          <w:rFonts w:ascii="TH SarabunPSK" w:eastAsia="Calibri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01F07E" wp14:editId="7B73B942">
                <wp:simplePos x="0" y="0"/>
                <wp:positionH relativeFrom="column">
                  <wp:posOffset>5143500</wp:posOffset>
                </wp:positionH>
                <wp:positionV relativeFrom="paragraph">
                  <wp:posOffset>-428625</wp:posOffset>
                </wp:positionV>
                <wp:extent cx="1143000" cy="3048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021DBD" w14:textId="77777777" w:rsidR="00B425F6" w:rsidRPr="00B425F6" w:rsidRDefault="0015712C" w:rsidP="00B425F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s/>
                              </w:rPr>
                              <w:t>เอกสารแนบ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E01F07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05pt;margin-top:-33.75pt;width:90pt;height:2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" fillcolor="white [3201]" strokeweight=".5pt">
                <v:textbox>
                  <w:txbxContent>
                    <w:p w14:paraId="16021DBD" w14:textId="77777777" w:rsidR="00B425F6" w:rsidRPr="00B425F6" w:rsidRDefault="0015712C" w:rsidP="00B425F6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rFonts w:hint="cs"/>
                          <w:b/>
                          <w:bCs/>
                          <w:cs/>
                        </w:rPr>
                        <w:t>เอกสารแนบ 2</w:t>
                      </w:r>
                    </w:p>
                  </w:txbxContent>
                </v:textbox>
              </v:shape>
            </w:pict>
          </mc:Fallback>
        </mc:AlternateContent>
      </w:r>
      <w:r w:rsidR="009C6E4C" w:rsidRPr="005156CA">
        <w:rPr>
          <w:rFonts w:ascii="TH SarabunPSK" w:eastAsia="Calibri" w:hAnsi="TH SarabunPSK" w:cs="TH SarabunPSK"/>
          <w:sz w:val="32"/>
          <w:szCs w:val="32"/>
          <w:cs/>
        </w:rPr>
        <w:t>แบบฟอร์ม</w:t>
      </w:r>
      <w:r w:rsidR="004938C7" w:rsidRPr="005156CA">
        <w:rPr>
          <w:rFonts w:ascii="TH SarabunPSK" w:eastAsia="Calibri" w:hAnsi="TH SarabunPSK" w:cs="TH SarabunPSK"/>
          <w:sz w:val="32"/>
          <w:szCs w:val="32"/>
          <w:cs/>
        </w:rPr>
        <w:t>การเขียนแบบถอดประสบการณ์การเรียนรู้</w:t>
      </w:r>
      <w:r w:rsidR="009C6E4C" w:rsidRPr="005156CA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A26627" w:rsidRPr="005156CA">
        <w:rPr>
          <w:rFonts w:ascii="TH SarabunPSK" w:eastAsia="Calibri" w:hAnsi="TH SarabunPSK" w:cs="TH SarabunPSK"/>
          <w:sz w:val="32"/>
          <w:szCs w:val="32"/>
          <w:cs/>
        </w:rPr>
        <w:t>ปีการศึกษา 2563</w:t>
      </w:r>
    </w:p>
    <w:p w14:paraId="282D4DEB" w14:textId="43248C51" w:rsidR="004938C7" w:rsidRPr="005156CA" w:rsidRDefault="009C6E4C" w:rsidP="005156CA">
      <w:pPr>
        <w:tabs>
          <w:tab w:val="left" w:pos="426"/>
          <w:tab w:val="left" w:pos="1350"/>
        </w:tabs>
        <w:spacing w:after="0"/>
        <w:ind w:right="304"/>
        <w:jc w:val="thaiDistribute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5156CA">
        <w:rPr>
          <w:rFonts w:ascii="TH SarabunPSK" w:eastAsia="Calibri" w:hAnsi="TH SarabunPSK" w:cs="TH SarabunPSK"/>
          <w:b/>
          <w:bCs/>
          <w:sz w:val="32"/>
          <w:szCs w:val="32"/>
          <w:cs/>
        </w:rPr>
        <w:t>ด้าน</w:t>
      </w:r>
      <w:r w:rsidR="0016363D" w:rsidRPr="005156CA">
        <w:rPr>
          <w:rFonts w:ascii="TH SarabunPSK" w:eastAsia="Calibri" w:hAnsi="TH SarabunPSK" w:cs="TH SarabunPSK"/>
          <w:b/>
          <w:bCs/>
          <w:sz w:val="32"/>
          <w:szCs w:val="32"/>
          <w:cs/>
        </w:rPr>
        <w:t xml:space="preserve"> เทคนิคการเรียนการสอน</w:t>
      </w:r>
    </w:p>
    <w:p w14:paraId="6D12E87D" w14:textId="11EF2EFB" w:rsidR="00AF3C80" w:rsidRPr="005156CA" w:rsidRDefault="00AF3C80" w:rsidP="005156CA">
      <w:pPr>
        <w:tabs>
          <w:tab w:val="left" w:pos="426"/>
          <w:tab w:val="left" w:pos="1350"/>
        </w:tabs>
        <w:spacing w:after="0"/>
        <w:ind w:right="304"/>
        <w:jc w:val="thaiDistribute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5156CA">
        <w:rPr>
          <w:rFonts w:ascii="TH SarabunPSK" w:eastAsia="Calibri" w:hAnsi="TH SarabunPSK" w:cs="TH SarabunPSK"/>
          <w:b/>
          <w:bCs/>
          <w:sz w:val="32"/>
          <w:szCs w:val="32"/>
          <w:cs/>
        </w:rPr>
        <w:t>ประเด็น</w:t>
      </w:r>
      <w:r w:rsidR="0016363D" w:rsidRPr="005156CA">
        <w:rPr>
          <w:rFonts w:ascii="TH SarabunPSK" w:eastAsia="Calibri" w:hAnsi="TH SarabunPSK" w:cs="TH SarabunPSK"/>
          <w:b/>
          <w:bCs/>
          <w:sz w:val="32"/>
          <w:szCs w:val="32"/>
        </w:rPr>
        <w:t xml:space="preserve"> </w:t>
      </w:r>
      <w:r w:rsidR="0016363D" w:rsidRPr="005156CA">
        <w:rPr>
          <w:rFonts w:ascii="TH SarabunPSK" w:eastAsia="Calibri" w:hAnsi="TH SarabunPSK" w:cs="TH SarabunPSK"/>
          <w:b/>
          <w:bCs/>
          <w:sz w:val="32"/>
          <w:szCs w:val="32"/>
          <w:cs/>
        </w:rPr>
        <w:t>การเรียนการสอนโดยใช้เทคโนโลยียุคเทคโนโลยีเปลี่ยนโลก (</w:t>
      </w:r>
      <w:r w:rsidR="0016363D" w:rsidRPr="005156CA">
        <w:rPr>
          <w:rFonts w:ascii="TH SarabunPSK" w:eastAsia="Calibri" w:hAnsi="TH SarabunPSK" w:cs="TH SarabunPSK"/>
          <w:b/>
          <w:bCs/>
          <w:sz w:val="32"/>
          <w:szCs w:val="32"/>
        </w:rPr>
        <w:t>Disruptive Technology)</w:t>
      </w:r>
    </w:p>
    <w:p w14:paraId="5CD54C79" w14:textId="61C7D1FB" w:rsidR="004938C7" w:rsidRPr="005156CA" w:rsidRDefault="004938C7" w:rsidP="005156CA">
      <w:pPr>
        <w:pStyle w:val="ListParagraph"/>
        <w:tabs>
          <w:tab w:val="left" w:pos="426"/>
          <w:tab w:val="left" w:pos="1350"/>
        </w:tabs>
        <w:spacing w:after="0"/>
        <w:ind w:left="0" w:right="304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5156CA">
        <w:rPr>
          <w:rFonts w:ascii="TH SarabunPSK" w:eastAsia="Calibri" w:hAnsi="TH SarabunPSK" w:cs="TH SarabunPSK"/>
          <w:b/>
          <w:bCs/>
          <w:noProof/>
          <w:color w:val="0F243E" w:themeColor="text2" w:themeShade="8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970E9E" wp14:editId="3B187DC5">
                <wp:simplePos x="0" y="0"/>
                <wp:positionH relativeFrom="column">
                  <wp:posOffset>-3810</wp:posOffset>
                </wp:positionH>
                <wp:positionV relativeFrom="paragraph">
                  <wp:posOffset>167005</wp:posOffset>
                </wp:positionV>
                <wp:extent cx="5553075" cy="0"/>
                <wp:effectExtent l="0" t="0" r="952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53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C8830B" id="Straight Connector 9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3pt,13.15pt" to="436.9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" strokecolor="black [3040]"/>
            </w:pict>
          </mc:Fallback>
        </mc:AlternateContent>
      </w:r>
      <w:r w:rsidRPr="005156CA">
        <w:rPr>
          <w:rFonts w:ascii="TH SarabunPSK" w:eastAsia="Calibri" w:hAnsi="TH SarabunPSK" w:cs="TH SarabunPSK"/>
          <w:b/>
          <w:bCs/>
          <w:sz w:val="32"/>
          <w:szCs w:val="32"/>
          <w:cs/>
        </w:rPr>
        <w:tab/>
      </w:r>
    </w:p>
    <w:p w14:paraId="7DE3A368" w14:textId="54F49ADF" w:rsidR="004938C7" w:rsidRPr="005156CA" w:rsidRDefault="004938C7" w:rsidP="005156CA">
      <w:pPr>
        <w:rPr>
          <w:rFonts w:ascii="TH SarabunPSK" w:hAnsi="TH SarabunPSK" w:cs="TH SarabunPSK"/>
          <w:sz w:val="32"/>
          <w:szCs w:val="32"/>
          <w:cs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>1. ชื่อ-สกุล ผู้เล่าเรื่อง</w:t>
      </w:r>
      <w:r w:rsidR="00B66D4C" w:rsidRPr="005156CA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512C7C" w:rsidRPr="005156CA">
        <w:rPr>
          <w:rFonts w:ascii="TH SarabunPSK" w:hAnsi="TH SarabunPSK" w:cs="TH SarabunPSK"/>
          <w:sz w:val="32"/>
          <w:szCs w:val="32"/>
          <w:cs/>
        </w:rPr>
        <w:t xml:space="preserve">รศ.ดร.สื่อจิตต์ เพ็ชร์ประสาน </w:t>
      </w:r>
      <w:r w:rsidR="00405BB2" w:rsidRPr="005156CA">
        <w:rPr>
          <w:rFonts w:ascii="TH SarabunPSK" w:hAnsi="TH SarabunPSK" w:cs="TH SarabunPSK"/>
          <w:sz w:val="32"/>
          <w:szCs w:val="32"/>
          <w:cs/>
        </w:rPr>
        <w:t>คณะ</w:t>
      </w:r>
      <w:r w:rsidR="00405BB2" w:rsidRPr="005156CA">
        <w:rPr>
          <w:rFonts w:ascii="TH SarabunPSK" w:hAnsi="TH SarabunPSK" w:cs="TH SarabunPSK"/>
          <w:sz w:val="32"/>
          <w:szCs w:val="32"/>
        </w:rPr>
        <w:t>/</w:t>
      </w:r>
      <w:r w:rsidR="00405BB2" w:rsidRPr="005156CA">
        <w:rPr>
          <w:rFonts w:ascii="TH SarabunPSK" w:hAnsi="TH SarabunPSK" w:cs="TH SarabunPSK"/>
          <w:sz w:val="32"/>
          <w:szCs w:val="32"/>
          <w:cs/>
        </w:rPr>
        <w:t>วิทยาลัย/สถาบัน/หน่วยงาน</w:t>
      </w:r>
      <w:r w:rsidR="00512C7C" w:rsidRPr="005156CA">
        <w:rPr>
          <w:rFonts w:ascii="TH SarabunPSK" w:hAnsi="TH SarabunPSK" w:cs="TH SarabunPSK"/>
          <w:sz w:val="32"/>
          <w:szCs w:val="32"/>
          <w:cs/>
        </w:rPr>
        <w:t xml:space="preserve"> วิทยาลัยวิศวกรรมชีวการแพทย์</w:t>
      </w:r>
    </w:p>
    <w:p w14:paraId="2100CABD" w14:textId="44A46B9C" w:rsidR="004938C7" w:rsidRPr="005156CA" w:rsidRDefault="004938C7" w:rsidP="005156CA">
      <w:pPr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 xml:space="preserve">2. ชื่อ-สกุล ผู้บันทึก   </w:t>
      </w:r>
      <w:r w:rsidR="00A21780" w:rsidRPr="005156CA">
        <w:rPr>
          <w:rFonts w:ascii="TH SarabunPSK" w:hAnsi="TH SarabunPSK" w:cs="TH SarabunPSK"/>
          <w:sz w:val="32"/>
          <w:szCs w:val="32"/>
          <w:cs/>
        </w:rPr>
        <w:t>รศ.ดร.สื่อจิตต์ เพ็ชร์ประสาน คณะ</w:t>
      </w:r>
      <w:r w:rsidR="00A21780" w:rsidRPr="005156CA">
        <w:rPr>
          <w:rFonts w:ascii="TH SarabunPSK" w:hAnsi="TH SarabunPSK" w:cs="TH SarabunPSK"/>
          <w:sz w:val="32"/>
          <w:szCs w:val="32"/>
        </w:rPr>
        <w:t>/</w:t>
      </w:r>
      <w:r w:rsidR="00A21780" w:rsidRPr="005156CA">
        <w:rPr>
          <w:rFonts w:ascii="TH SarabunPSK" w:hAnsi="TH SarabunPSK" w:cs="TH SarabunPSK"/>
          <w:sz w:val="32"/>
          <w:szCs w:val="32"/>
          <w:cs/>
        </w:rPr>
        <w:t>วิทยาลัย/สถาบัน/หน่วยงาน วิทยาลัยวิศวกรรมชีวการแพทย์</w:t>
      </w:r>
    </w:p>
    <w:p w14:paraId="366E752D" w14:textId="77777777" w:rsidR="004938C7" w:rsidRPr="005156CA" w:rsidRDefault="004938C7" w:rsidP="005156CA">
      <w:pPr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>3. บทบาท หน้าที่และความรับผิดชอบของผู้เล่าเรื่อง</w:t>
      </w:r>
    </w:p>
    <w:p w14:paraId="69141101" w14:textId="2C75D2E4" w:rsidR="00A21780" w:rsidRPr="005156CA" w:rsidRDefault="004938C7" w:rsidP="005156CA">
      <w:pPr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ab/>
      </w:r>
      <w:r w:rsidR="00A21780" w:rsidRPr="005156CA">
        <w:rPr>
          <w:rFonts w:ascii="TH SarabunPSK" w:hAnsi="TH SarabunPSK" w:cs="TH SarabunPSK"/>
          <w:sz w:val="32"/>
          <w:szCs w:val="32"/>
          <w:cs/>
        </w:rPr>
        <w:t>รองศาสตราจารย์ และรองคณบดีกิตติคุณวิทยาลัยวิศวกรรมชีวการแพทย์ มหาวิทยาลัยรังสิต</w:t>
      </w:r>
    </w:p>
    <w:p w14:paraId="3F2851D1" w14:textId="225C2FB9" w:rsidR="00A21780" w:rsidRPr="005156CA" w:rsidRDefault="00A21780" w:rsidP="005156CA">
      <w:pPr>
        <w:rPr>
          <w:rFonts w:ascii="TH SarabunPSK" w:hAnsi="TH SarabunPSK" w:cs="TH SarabunPSK"/>
          <w:sz w:val="32"/>
          <w:szCs w:val="32"/>
          <w:cs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ab/>
        <w:t>ความรับผิดชอบ อาจารย์ประจำทำหน้าที่สอน บริการวิชาการ และวิจัย</w:t>
      </w:r>
    </w:p>
    <w:p w14:paraId="6A5F2054" w14:textId="77777777" w:rsidR="004938C7" w:rsidRPr="005156CA" w:rsidRDefault="004938C7" w:rsidP="005156CA">
      <w:pPr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 xml:space="preserve">4. </w:t>
      </w:r>
      <w:r w:rsidR="006A428E" w:rsidRPr="005156CA">
        <w:rPr>
          <w:rFonts w:ascii="TH SarabunPSK" w:hAnsi="TH SarabunPSK" w:cs="TH SarabunPSK"/>
          <w:sz w:val="32"/>
          <w:szCs w:val="32"/>
        </w:rPr>
        <w:t xml:space="preserve"> </w:t>
      </w:r>
      <w:r w:rsidRPr="005156CA">
        <w:rPr>
          <w:rFonts w:ascii="TH SarabunPSK" w:hAnsi="TH SarabunPSK" w:cs="TH SarabunPSK"/>
          <w:sz w:val="32"/>
          <w:szCs w:val="32"/>
          <w:cs/>
        </w:rPr>
        <w:t xml:space="preserve">เรื่องที่เล่า   </w:t>
      </w:r>
    </w:p>
    <w:p w14:paraId="05C1848D" w14:textId="1996DC00" w:rsidR="00A21780" w:rsidRPr="005156CA" w:rsidRDefault="00A21780" w:rsidP="005156CA">
      <w:pPr>
        <w:ind w:firstLine="720"/>
        <w:rPr>
          <w:rFonts w:ascii="TH SarabunPSK" w:hAnsi="TH SarabunPSK" w:cs="TH SarabunPSK"/>
          <w:sz w:val="32"/>
          <w:szCs w:val="32"/>
          <w:cs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 xml:space="preserve">ถอดประสบการเรื่อง </w:t>
      </w:r>
      <w:r w:rsidRPr="005156CA">
        <w:rPr>
          <w:rFonts w:ascii="TH SarabunPSK" w:hAnsi="TH SarabunPSK" w:cs="TH SarabunPSK"/>
          <w:sz w:val="32"/>
          <w:szCs w:val="32"/>
        </w:rPr>
        <w:t>“</w:t>
      </w:r>
      <w:r w:rsidRPr="005156CA">
        <w:rPr>
          <w:rFonts w:ascii="TH SarabunPSK" w:hAnsi="TH SarabunPSK" w:cs="TH SarabunPSK"/>
          <w:sz w:val="32"/>
          <w:szCs w:val="32"/>
          <w:cs/>
        </w:rPr>
        <w:t>การเรียนการสอนโดยใช้เทคโนโลยียุคเทคโนโลยีเปลี่ยนโลก</w:t>
      </w:r>
      <w:r w:rsidRPr="005156CA">
        <w:rPr>
          <w:rFonts w:ascii="TH SarabunPSK" w:hAnsi="TH SarabunPSK" w:cs="TH SarabunPSK"/>
          <w:sz w:val="32"/>
          <w:szCs w:val="32"/>
        </w:rPr>
        <w:t>”</w:t>
      </w:r>
    </w:p>
    <w:p w14:paraId="5E681F90" w14:textId="72C10D12" w:rsidR="004938C7" w:rsidRPr="005156CA" w:rsidRDefault="006A428E" w:rsidP="005156CA">
      <w:pPr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 xml:space="preserve">5. </w:t>
      </w:r>
      <w:r w:rsidRPr="005156CA">
        <w:rPr>
          <w:rFonts w:ascii="TH SarabunPSK" w:hAnsi="TH SarabunPSK" w:cs="TH SarabunPSK"/>
          <w:sz w:val="32"/>
          <w:szCs w:val="32"/>
        </w:rPr>
        <w:t xml:space="preserve"> </w:t>
      </w:r>
      <w:r w:rsidR="004938C7" w:rsidRPr="005156CA">
        <w:rPr>
          <w:rFonts w:ascii="TH SarabunPSK" w:hAnsi="TH SarabunPSK" w:cs="TH SarabunPSK"/>
          <w:sz w:val="32"/>
          <w:szCs w:val="32"/>
          <w:cs/>
        </w:rPr>
        <w:t xml:space="preserve">ความเป็นมาของเรื่องที่เล่า </w:t>
      </w:r>
    </w:p>
    <w:p w14:paraId="4F48E49B" w14:textId="598532C4" w:rsidR="00A21780" w:rsidRPr="005156CA" w:rsidRDefault="00A21780" w:rsidP="005156CA">
      <w:pPr>
        <w:widowControl w:val="0"/>
        <w:spacing w:after="12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 xml:space="preserve">เทคโนโลยีเปลี่ยนโลกนั้นได้เข้ามามีบทบาทในชีวิตประจำวันเป็นอย่างมาก เทคโนโลยีเปลี่ยนโลกนั้นมีมาตั้งแต่อดีตสืบเนื่องมาจนถึงปัจจุบัน เช่น เทคโนโลยีอินเตอร์เน็ต โทรศัพท์มือถือเป็นต้น สำหรับยุคปัจจุบันเทคโนโลยีเปลี่ยนโลกนั้นมีหลายด้านทั้งด้านพลังงาน การแพทย์ และวงการการศึกษา ซึ่งปฏิเสธไม่ได้เลยว่าเทคโนโลยีเปลี่ยนโลกนั้นมีผลกระทบเป็นอย่างมากในวงการการศึกษา เช่น เทคโนโลยีสื่อการเรียนการสอน การเข้าถึงข้อมูลต่างแบบทันที </w:t>
      </w:r>
      <w:r w:rsidR="00B75A21" w:rsidRPr="005156CA">
        <w:rPr>
          <w:rFonts w:ascii="TH SarabunPSK" w:hAnsi="TH SarabunPSK" w:cs="TH SarabunPSK"/>
          <w:sz w:val="32"/>
          <w:szCs w:val="32"/>
          <w:cs/>
        </w:rPr>
        <w:t>รวมทั้งเทคโนโลยีความจริงเสมือน บล็อกเชน และปัญญาประดิษฐ์</w:t>
      </w:r>
    </w:p>
    <w:p w14:paraId="65F97BD7" w14:textId="3A92F3C4" w:rsidR="00B75A21" w:rsidRPr="005156CA" w:rsidRDefault="00B75A21" w:rsidP="005156CA">
      <w:pPr>
        <w:widowControl w:val="0"/>
        <w:spacing w:after="120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>สำหรับการบรรยายนี้จะถ่ายทอดประสบการณ์การนำเทคโนโลยีเปลี่ยนโลกมาใช้ในการเรียนการสอน</w:t>
      </w:r>
      <w:r w:rsidRPr="005156CA">
        <w:rPr>
          <w:rFonts w:ascii="TH SarabunPSK" w:hAnsi="TH SarabunPSK" w:cs="TH SarabunPSK"/>
          <w:sz w:val="32"/>
          <w:szCs w:val="32"/>
        </w:rPr>
        <w:t xml:space="preserve"> </w:t>
      </w:r>
      <w:r w:rsidRPr="005156CA">
        <w:rPr>
          <w:rFonts w:ascii="TH SarabunPSK" w:hAnsi="TH SarabunPSK" w:cs="TH SarabunPSK"/>
          <w:sz w:val="32"/>
          <w:szCs w:val="32"/>
          <w:cs/>
        </w:rPr>
        <w:t>ตามที่ทุกท่านทราบดีว่าเนื่องด้วยสถานการณ์โควิด-19 ที่กำลังระบาด</w:t>
      </w:r>
      <w:r w:rsidR="007D71EF" w:rsidRPr="005156CA">
        <w:rPr>
          <w:rFonts w:ascii="TH SarabunPSK" w:hAnsi="TH SarabunPSK" w:cs="TH SarabunPSK"/>
          <w:sz w:val="32"/>
          <w:szCs w:val="32"/>
          <w:cs/>
        </w:rPr>
        <w:t>ส่งผลให้</w:t>
      </w:r>
      <w:r w:rsidR="00CB1008" w:rsidRPr="005156CA">
        <w:rPr>
          <w:rFonts w:ascii="TH SarabunPSK" w:hAnsi="TH SarabunPSK" w:cs="TH SarabunPSK"/>
          <w:sz w:val="32"/>
          <w:szCs w:val="32"/>
          <w:cs/>
        </w:rPr>
        <w:t xml:space="preserve"> โรงเรียน และมหาวิทยาลัย ได้ประกาศให้จัดการเรียนการสอนในรูปแบบออนไลน์ ซึ่งย่อมแน่นอนว่าการสอนในรูปแบบออนไลน์ได้รับการตั้งคำถามมากมาย ไม่ว่าในเรื่องของการสื่อสารทางเดียว ไม่มีการสื่อสารกลับจากผู้เรียน ความไม่โปร่งใสในการจัดสอบวัดประเมินผล ย่อมแน่นอนว่าปัญหาเหล่านี้เป็นอุปสรรคในการเรียนการสอนในรูปแบบออนไลน์ แต่ในทุกวิกฤตย่อมเปิดโอกาสใหม่ และในการถ่ายทอดประสบการณ์นี้กระผมจะได้บรรยายถึงความสะดวกสบายในการใช้แพล็ตฟอร์มของกลูเกิลที่ทางมหาวิทยาลัยรังสิตเป</w:t>
      </w:r>
      <w:r w:rsidR="007F2013" w:rsidRPr="005156CA">
        <w:rPr>
          <w:rFonts w:ascii="TH SarabunPSK" w:hAnsi="TH SarabunPSK" w:cs="TH SarabunPSK"/>
          <w:sz w:val="32"/>
          <w:szCs w:val="32"/>
          <w:cs/>
        </w:rPr>
        <w:t>็นสมาชิกในการใช้บริการอีเมล์ และบริการต่าง ๆ จากกลูเกิล</w:t>
      </w:r>
    </w:p>
    <w:p w14:paraId="36578B21" w14:textId="329E70C2" w:rsidR="004938C7" w:rsidRPr="005156CA" w:rsidRDefault="006A428E" w:rsidP="005156CA">
      <w:pPr>
        <w:jc w:val="thaiDistribute"/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lastRenderedPageBreak/>
        <w:t xml:space="preserve">6. </w:t>
      </w:r>
      <w:r w:rsidR="003A1927" w:rsidRPr="005156CA">
        <w:rPr>
          <w:rFonts w:ascii="TH SarabunPSK" w:hAnsi="TH SarabunPSK" w:cs="TH SarabunPSK"/>
          <w:sz w:val="32"/>
          <w:szCs w:val="32"/>
          <w:cs/>
        </w:rPr>
        <w:t>ความรู้เดิม (</w:t>
      </w:r>
      <w:r w:rsidRPr="005156CA">
        <w:rPr>
          <w:rFonts w:ascii="TH SarabunPSK" w:hAnsi="TH SarabunPSK" w:cs="TH SarabunPSK"/>
          <w:sz w:val="32"/>
          <w:szCs w:val="32"/>
          <w:cs/>
        </w:rPr>
        <w:t>วิธีการ/ขั้นตอน หรือ</w:t>
      </w:r>
      <w:r w:rsidR="004938C7" w:rsidRPr="005156CA">
        <w:rPr>
          <w:rFonts w:ascii="TH SarabunPSK" w:hAnsi="TH SarabunPSK" w:cs="TH SarabunPSK"/>
          <w:sz w:val="32"/>
          <w:szCs w:val="32"/>
          <w:cs/>
        </w:rPr>
        <w:t>กระบวนการที่ทำให้งานนั้นประสบความสำเร็จ</w:t>
      </w:r>
      <w:r w:rsidRPr="005156CA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A1927" w:rsidRPr="005156CA">
        <w:rPr>
          <w:rFonts w:ascii="TH SarabunPSK" w:hAnsi="TH SarabunPSK" w:cs="TH SarabunPSK"/>
          <w:sz w:val="32"/>
          <w:szCs w:val="32"/>
        </w:rPr>
        <w:t xml:space="preserve"> </w:t>
      </w:r>
      <w:r w:rsidRPr="005156CA">
        <w:rPr>
          <w:rFonts w:ascii="TH SarabunPSK" w:hAnsi="TH SarabunPSK" w:cs="TH SarabunPSK"/>
          <w:sz w:val="32"/>
          <w:szCs w:val="32"/>
          <w:cs/>
        </w:rPr>
        <w:t>เทคนิค</w:t>
      </w:r>
      <w:r w:rsidR="003A1927" w:rsidRPr="005156CA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156CA">
        <w:rPr>
          <w:rFonts w:ascii="TH SarabunPSK" w:hAnsi="TH SarabunPSK" w:cs="TH SarabunPSK"/>
          <w:sz w:val="32"/>
          <w:szCs w:val="32"/>
          <w:cs/>
        </w:rPr>
        <w:t>หรือกลยุทธ์ที่ใช้</w:t>
      </w:r>
      <w:r w:rsidR="003A1927" w:rsidRPr="005156CA">
        <w:rPr>
          <w:rFonts w:ascii="TH SarabunPSK" w:hAnsi="TH SarabunPSK" w:cs="TH SarabunPSK"/>
          <w:sz w:val="32"/>
          <w:szCs w:val="32"/>
          <w:cs/>
        </w:rPr>
        <w:t xml:space="preserve">) ได้นำมาปรับใช้หรือประยุกต์ใช้อย่างไรในกระบวนการดำเนินงาน </w:t>
      </w:r>
      <w:r w:rsidRPr="005156CA">
        <w:rPr>
          <w:rFonts w:ascii="TH SarabunPSK" w:hAnsi="TH SarabunPSK" w:cs="TH SarabunPSK"/>
          <w:sz w:val="32"/>
          <w:szCs w:val="32"/>
          <w:cs/>
        </w:rPr>
        <w:t>ผู้มีส่วนร่วม อุปสรรคหรือปัญหาในการทำงาน และแนวทางการแก้ไข</w:t>
      </w:r>
    </w:p>
    <w:p w14:paraId="1A87DEDA" w14:textId="5604C9DF" w:rsidR="007F2013" w:rsidRPr="005156CA" w:rsidRDefault="007F2013" w:rsidP="005156CA">
      <w:pPr>
        <w:jc w:val="thaiDistribute"/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</w:rPr>
        <w:tab/>
      </w:r>
      <w:r w:rsidRPr="005156CA">
        <w:rPr>
          <w:rFonts w:ascii="TH SarabunPSK" w:hAnsi="TH SarabunPSK" w:cs="TH SarabunPSK"/>
          <w:sz w:val="32"/>
          <w:szCs w:val="32"/>
          <w:cs/>
        </w:rPr>
        <w:t xml:space="preserve">เนื่องจากมีการปรับการเรียนการสอนให้ใช้การเรียนการสอนทางออนไลน์มากขึ้น </w:t>
      </w:r>
      <w:r w:rsidRPr="005156CA">
        <w:rPr>
          <w:rFonts w:ascii="TH SarabunPSK" w:hAnsi="TH SarabunPSK" w:cs="TH SarabunPSK"/>
          <w:sz w:val="32"/>
          <w:szCs w:val="32"/>
        </w:rPr>
        <w:t xml:space="preserve">google G-suite </w:t>
      </w:r>
      <w:r w:rsidRPr="005156CA">
        <w:rPr>
          <w:rFonts w:ascii="TH SarabunPSK" w:hAnsi="TH SarabunPSK" w:cs="TH SarabunPSK"/>
          <w:sz w:val="32"/>
          <w:szCs w:val="32"/>
          <w:cs/>
        </w:rPr>
        <w:t xml:space="preserve">นั้นมีบริการต่าง ๆ ที่เหมาะในการใช้ประกอบการเรียนการสอนซึ่งสามารถเข้าถึงได้จากหน้าเว็บเบราเซอร์ </w:t>
      </w:r>
      <w:r w:rsidRPr="005156CA">
        <w:rPr>
          <w:rFonts w:ascii="TH SarabunPSK" w:hAnsi="TH SarabunPSK" w:cs="TH SarabunPSK"/>
          <w:sz w:val="32"/>
          <w:szCs w:val="32"/>
        </w:rPr>
        <w:t xml:space="preserve">(web browser) </w:t>
      </w:r>
      <w:r w:rsidRPr="005156CA">
        <w:rPr>
          <w:rFonts w:ascii="TH SarabunPSK" w:hAnsi="TH SarabunPSK" w:cs="TH SarabunPSK"/>
          <w:sz w:val="32"/>
          <w:szCs w:val="32"/>
          <w:cs/>
        </w:rPr>
        <w:t>ซึ่งในการจัดการเรียนการสอนให้สำเร็จลุล่วงนั้นทางผู้สอนสามารถเชือกใช้บริการดังนี้ได้ คือ</w:t>
      </w:r>
      <w:r w:rsidR="005156CA" w:rsidRPr="005156CA">
        <w:rPr>
          <w:rFonts w:ascii="TH SarabunPSK" w:hAnsi="TH SarabunPSK" w:cs="TH SarabunPSK"/>
          <w:sz w:val="32"/>
          <w:szCs w:val="32"/>
        </w:rPr>
        <w:t xml:space="preserve"> </w:t>
      </w:r>
      <w:r w:rsidRPr="005156CA">
        <w:rPr>
          <w:rFonts w:ascii="TH SarabunPSK" w:hAnsi="TH SarabunPSK" w:cs="TH SarabunPSK"/>
          <w:sz w:val="32"/>
          <w:szCs w:val="32"/>
        </w:rPr>
        <w:t>Google classroom</w:t>
      </w:r>
      <w:r w:rsidR="005156CA" w:rsidRPr="005156CA">
        <w:rPr>
          <w:rFonts w:ascii="TH SarabunPSK" w:hAnsi="TH SarabunPSK" w:cs="TH SarabunPSK"/>
          <w:sz w:val="32"/>
          <w:szCs w:val="32"/>
        </w:rPr>
        <w:t xml:space="preserve"> </w:t>
      </w:r>
      <w:r w:rsidR="005156CA" w:rsidRPr="005156CA">
        <w:rPr>
          <w:rFonts w:ascii="TH SarabunPSK" w:hAnsi="TH SarabunPSK" w:cs="TH SarabunPSK"/>
          <w:sz w:val="32"/>
          <w:szCs w:val="32"/>
          <w:cs/>
        </w:rPr>
        <w:t xml:space="preserve">สามารถใช้เป็นห้องเรียนเสมือนจริง ซึ่งอาจารย์สามารถเข้าห้องเรียนบรรยายในการเรียนการสอนผ่านบริการ </w:t>
      </w:r>
      <w:r w:rsidR="005156CA" w:rsidRPr="005156CA">
        <w:rPr>
          <w:rFonts w:ascii="TH SarabunPSK" w:hAnsi="TH SarabunPSK" w:cs="TH SarabunPSK"/>
          <w:sz w:val="32"/>
          <w:szCs w:val="32"/>
        </w:rPr>
        <w:t xml:space="preserve">Google meet </w:t>
      </w:r>
      <w:r w:rsidR="005156CA" w:rsidRPr="005156CA">
        <w:rPr>
          <w:rFonts w:ascii="TH SarabunPSK" w:hAnsi="TH SarabunPSK" w:cs="TH SarabunPSK"/>
          <w:sz w:val="32"/>
          <w:szCs w:val="32"/>
          <w:cs/>
        </w:rPr>
        <w:t>ซึ่งสามารถสร้างลิงค์ในการเชิญนักศึกษา หรือรหัสในการเข้าสู่ห้องเรียนผ่านทางระบบอีเมล์ได้</w:t>
      </w:r>
    </w:p>
    <w:p w14:paraId="6396070B" w14:textId="6F2738AF" w:rsidR="005156CA" w:rsidRPr="005156CA" w:rsidRDefault="005156CA" w:rsidP="005156CA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156CA">
        <w:rPr>
          <w:rFonts w:ascii="TH SarabunPSK" w:hAnsi="TH SarabunPSK" w:cs="TH SarabunPSK"/>
          <w:sz w:val="32"/>
          <w:szCs w:val="32"/>
        </w:rPr>
        <w:tab/>
      </w:r>
      <w:r w:rsidRPr="005156CA">
        <w:rPr>
          <w:rFonts w:ascii="TH SarabunPSK" w:hAnsi="TH SarabunPSK" w:cs="TH SarabunPSK"/>
          <w:sz w:val="32"/>
          <w:szCs w:val="32"/>
          <w:cs/>
        </w:rPr>
        <w:t>ภายใต้ระบบ</w:t>
      </w:r>
      <w:r w:rsidRPr="005156CA">
        <w:rPr>
          <w:rFonts w:ascii="TH SarabunPSK" w:hAnsi="TH SarabunPSK" w:cs="TH SarabunPSK"/>
          <w:sz w:val="32"/>
          <w:szCs w:val="32"/>
        </w:rPr>
        <w:t xml:space="preserve"> Google classroom </w:t>
      </w:r>
      <w:r w:rsidRPr="005156CA">
        <w:rPr>
          <w:rFonts w:ascii="TH SarabunPSK" w:hAnsi="TH SarabunPSK" w:cs="TH SarabunPSK"/>
          <w:sz w:val="32"/>
          <w:szCs w:val="32"/>
          <w:cs/>
        </w:rPr>
        <w:t>ผู้สอนสามารถมอบหมายงาน ส่งไฟล์ให้นักศึกษาดาวน์โหลด หรือ</w:t>
      </w:r>
      <w:r>
        <w:rPr>
          <w:rFonts w:ascii="TH SarabunPSK" w:hAnsi="TH SarabunPSK" w:cs="TH SarabunPSK" w:hint="cs"/>
          <w:sz w:val="32"/>
          <w:szCs w:val="32"/>
          <w:cs/>
        </w:rPr>
        <w:t>ทำการสอบ โดยสามารถวัดผลประมาณผลและเก็บคะแนนและสรุปผลคะแนนได้ทันที อีกทั้งยังสามารถเก็บสถิติการเรียนรู้ของนักศึกษาได้อีกด้วย</w:t>
      </w:r>
    </w:p>
    <w:p w14:paraId="14490DE6" w14:textId="77777777" w:rsidR="004938C7" w:rsidRPr="005156CA" w:rsidRDefault="006A428E" w:rsidP="005156CA">
      <w:pPr>
        <w:widowControl w:val="0"/>
        <w:spacing w:after="120"/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  <w:cs/>
        </w:rPr>
        <w:t>7</w:t>
      </w:r>
      <w:r w:rsidR="004938C7" w:rsidRPr="005156CA">
        <w:rPr>
          <w:rFonts w:ascii="TH SarabunPSK" w:hAnsi="TH SarabunPSK" w:cs="TH SarabunPSK"/>
          <w:sz w:val="32"/>
          <w:szCs w:val="32"/>
        </w:rPr>
        <w:t>.</w:t>
      </w:r>
      <w:r w:rsidR="004938C7" w:rsidRPr="005156CA">
        <w:rPr>
          <w:rFonts w:ascii="TH SarabunPSK" w:hAnsi="TH SarabunPSK" w:cs="TH SarabunPSK"/>
          <w:sz w:val="32"/>
          <w:szCs w:val="32"/>
          <w:cs/>
        </w:rPr>
        <w:t xml:space="preserve"> ผลลั</w:t>
      </w:r>
      <w:r w:rsidRPr="005156CA">
        <w:rPr>
          <w:rFonts w:ascii="TH SarabunPSK" w:hAnsi="TH SarabunPSK" w:cs="TH SarabunPSK"/>
          <w:sz w:val="32"/>
          <w:szCs w:val="32"/>
          <w:cs/>
        </w:rPr>
        <w:t>พธ์ห</w:t>
      </w:r>
      <w:r w:rsidR="003A1927" w:rsidRPr="005156CA">
        <w:rPr>
          <w:rFonts w:ascii="TH SarabunPSK" w:hAnsi="TH SarabunPSK" w:cs="TH SarabunPSK"/>
          <w:sz w:val="32"/>
          <w:szCs w:val="32"/>
          <w:cs/>
        </w:rPr>
        <w:t>รือความสำเร็จที่เกิดขึ้น และความรู้ใหม่</w:t>
      </w:r>
      <w:r w:rsidRPr="005156CA">
        <w:rPr>
          <w:rFonts w:ascii="TH SarabunPSK" w:hAnsi="TH SarabunPSK" w:cs="TH SarabunPSK"/>
          <w:sz w:val="32"/>
          <w:szCs w:val="32"/>
          <w:cs/>
        </w:rPr>
        <w:t>ที่ผู้เล่าเรื่องที่ได้เรียนรู้จากประสบการณ์ดังกล่าว</w:t>
      </w:r>
    </w:p>
    <w:p w14:paraId="51A6FB42" w14:textId="370A6442" w:rsidR="009A7564" w:rsidRDefault="004938C7" w:rsidP="005156CA">
      <w:pPr>
        <w:pStyle w:val="ListParagraph1"/>
        <w:ind w:left="0"/>
        <w:rPr>
          <w:rFonts w:ascii="TH SarabunPSK" w:hAnsi="TH SarabunPSK" w:cs="TH SarabunPSK"/>
          <w:sz w:val="32"/>
          <w:szCs w:val="32"/>
        </w:rPr>
      </w:pPr>
      <w:r w:rsidRPr="005156CA">
        <w:rPr>
          <w:rFonts w:ascii="TH SarabunPSK" w:hAnsi="TH SarabunPSK" w:cs="TH SarabunPSK"/>
          <w:sz w:val="32"/>
          <w:szCs w:val="32"/>
        </w:rPr>
        <w:tab/>
      </w:r>
      <w:r w:rsidR="005156CA">
        <w:rPr>
          <w:rFonts w:ascii="TH SarabunPSK" w:hAnsi="TH SarabunPSK" w:cs="TH SarabunPSK"/>
          <w:sz w:val="32"/>
          <w:szCs w:val="32"/>
        </w:rPr>
        <w:t xml:space="preserve">1) </w:t>
      </w:r>
      <w:r w:rsidR="005156CA">
        <w:rPr>
          <w:rFonts w:ascii="TH SarabunPSK" w:hAnsi="TH SarabunPSK" w:cs="TH SarabunPSK" w:hint="cs"/>
          <w:sz w:val="32"/>
          <w:szCs w:val="32"/>
          <w:cs/>
        </w:rPr>
        <w:t>สามารถจัดการเรียนการสอนในรูปแบบออนไลน์ได้อย่างมีประสิทธิภาพ</w:t>
      </w:r>
    </w:p>
    <w:p w14:paraId="24B4F844" w14:textId="5B69EF65" w:rsidR="005156CA" w:rsidRDefault="005156CA" w:rsidP="005156CA">
      <w:pPr>
        <w:pStyle w:val="ListParagraph1"/>
        <w:ind w:left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/>
          <w:sz w:val="32"/>
          <w:szCs w:val="32"/>
        </w:rPr>
        <w:t xml:space="preserve">)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จัดสอบ มอบหมายงาน และตรวจวัดผลประเมินผลการเรียนรู้ของนักศึกษาได้</w:t>
      </w:r>
    </w:p>
    <w:p w14:paraId="4EE64D0E" w14:textId="16356471" w:rsidR="005156CA" w:rsidRDefault="005156CA" w:rsidP="005156CA">
      <w:pPr>
        <w:pStyle w:val="ListParagraph1"/>
        <w:ind w:left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/>
          <w:sz w:val="32"/>
          <w:szCs w:val="32"/>
        </w:rPr>
        <w:t xml:space="preserve">)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บันทึกการเรียนการสอนเพื่อพัฒนาปรับปรุงการสอนได้ในลำดับต่อไป</w:t>
      </w:r>
    </w:p>
    <w:p w14:paraId="195B0F1B" w14:textId="32DA086E" w:rsidR="005156CA" w:rsidRDefault="005156CA" w:rsidP="005156CA">
      <w:pPr>
        <w:pStyle w:val="ListParagraph1"/>
        <w:ind w:left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4</w:t>
      </w:r>
      <w:r>
        <w:rPr>
          <w:rFonts w:ascii="TH SarabunPSK" w:hAnsi="TH SarabunPSK" w:cs="TH SarabunPSK"/>
          <w:sz w:val="32"/>
          <w:szCs w:val="32"/>
        </w:rPr>
        <w:t xml:space="preserve">) </w:t>
      </w:r>
      <w:r>
        <w:rPr>
          <w:rFonts w:ascii="TH SarabunPSK" w:hAnsi="TH SarabunPSK" w:cs="TH SarabunPSK" w:hint="cs"/>
          <w:sz w:val="32"/>
          <w:szCs w:val="32"/>
          <w:cs/>
        </w:rPr>
        <w:t>เอกสารต่าง ๆ ถูกจัดเก็บในระบบคลาวด์ ซึ่งช่วยป้องกันเอกสารหาย หรือไฟล์เสียได้</w:t>
      </w:r>
    </w:p>
    <w:p w14:paraId="7BAD104D" w14:textId="395762CB" w:rsidR="005156CA" w:rsidRPr="005156CA" w:rsidRDefault="005156CA" w:rsidP="005156CA">
      <w:pPr>
        <w:pStyle w:val="ListParagraph1"/>
        <w:ind w:left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5</w:t>
      </w:r>
      <w:r>
        <w:rPr>
          <w:rFonts w:ascii="TH SarabunPSK" w:hAnsi="TH SarabunPSK" w:cs="TH SarabunPSK"/>
          <w:sz w:val="32"/>
          <w:szCs w:val="32"/>
        </w:rPr>
        <w:t xml:space="preserve">)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จัดเก็บสถิติต่าง ๆ ของนักศึกษาได้</w:t>
      </w:r>
    </w:p>
    <w:sectPr w:rsidR="005156CA" w:rsidRPr="005156CA" w:rsidSect="00A26627">
      <w:headerReference w:type="default" r:id="rId8"/>
      <w:pgSz w:w="11906" w:h="16838"/>
      <w:pgMar w:top="1134" w:right="1440" w:bottom="851" w:left="1440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201292" w14:textId="77777777" w:rsidR="00801FD0" w:rsidRDefault="00801FD0" w:rsidP="004938C7">
      <w:pPr>
        <w:spacing w:after="0" w:line="240" w:lineRule="auto"/>
      </w:pPr>
      <w:r>
        <w:separator/>
      </w:r>
    </w:p>
  </w:endnote>
  <w:endnote w:type="continuationSeparator" w:id="0">
    <w:p w14:paraId="68B4C87A" w14:textId="77777777" w:rsidR="00801FD0" w:rsidRDefault="00801FD0" w:rsidP="00493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74DDE" w14:textId="77777777" w:rsidR="00801FD0" w:rsidRDefault="00801FD0" w:rsidP="004938C7">
      <w:pPr>
        <w:spacing w:after="0" w:line="240" w:lineRule="auto"/>
      </w:pPr>
      <w:r>
        <w:separator/>
      </w:r>
    </w:p>
  </w:footnote>
  <w:footnote w:type="continuationSeparator" w:id="0">
    <w:p w14:paraId="2EB00201" w14:textId="77777777" w:rsidR="00801FD0" w:rsidRDefault="00801FD0" w:rsidP="004938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2DBCB" w14:textId="77777777" w:rsidR="00DB4053" w:rsidRDefault="00801FD0">
    <w:pPr>
      <w:pStyle w:val="Header"/>
      <w:jc w:val="center"/>
    </w:pPr>
  </w:p>
  <w:p w14:paraId="1DF6A96E" w14:textId="77777777" w:rsidR="00E16BEF" w:rsidRDefault="00801F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pt;height:10pt" o:bullet="t">
        <v:imagedata r:id="rId1" o:title="mso849C"/>
      </v:shape>
    </w:pict>
  </w:numPicBullet>
  <w:abstractNum w:abstractNumId="0" w15:restartNumberingAfterBreak="0">
    <w:nsid w:val="08892894"/>
    <w:multiLevelType w:val="hybridMultilevel"/>
    <w:tmpl w:val="351604CA"/>
    <w:lvl w:ilvl="0" w:tplc="94423B26">
      <w:start w:val="1"/>
      <w:numFmt w:val="decimal"/>
      <w:lvlText w:val="%1."/>
      <w:lvlJc w:val="left"/>
      <w:pPr>
        <w:ind w:left="180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1" w15:restartNumberingAfterBreak="0">
    <w:nsid w:val="225834C0"/>
    <w:multiLevelType w:val="hybridMultilevel"/>
    <w:tmpl w:val="31C238A8"/>
    <w:lvl w:ilvl="0" w:tplc="9558B3E6">
      <w:start w:val="1"/>
      <w:numFmt w:val="decimal"/>
      <w:lvlText w:val="%1."/>
      <w:lvlJc w:val="left"/>
      <w:pPr>
        <w:ind w:left="25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2" w15:restartNumberingAfterBreak="0">
    <w:nsid w:val="4E8A5920"/>
    <w:multiLevelType w:val="hybridMultilevel"/>
    <w:tmpl w:val="F772853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24ECB"/>
    <w:multiLevelType w:val="hybridMultilevel"/>
    <w:tmpl w:val="FCA6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WzsDA3NTWwMDNS0lEKTi0uzszPAykwrAUAhFZPHiwAAAA="/>
  </w:docVars>
  <w:rsids>
    <w:rsidRoot w:val="00296626"/>
    <w:rsid w:val="00061AB4"/>
    <w:rsid w:val="000A6943"/>
    <w:rsid w:val="0015712C"/>
    <w:rsid w:val="0016363D"/>
    <w:rsid w:val="002340EC"/>
    <w:rsid w:val="00270864"/>
    <w:rsid w:val="00296626"/>
    <w:rsid w:val="002A5F40"/>
    <w:rsid w:val="002E5D7D"/>
    <w:rsid w:val="003163A0"/>
    <w:rsid w:val="003A1927"/>
    <w:rsid w:val="00405BB2"/>
    <w:rsid w:val="00492E5F"/>
    <w:rsid w:val="004938C7"/>
    <w:rsid w:val="004C2273"/>
    <w:rsid w:val="004D2DC7"/>
    <w:rsid w:val="004D6ACA"/>
    <w:rsid w:val="00510F17"/>
    <w:rsid w:val="00512C7C"/>
    <w:rsid w:val="005156CA"/>
    <w:rsid w:val="00551080"/>
    <w:rsid w:val="00566386"/>
    <w:rsid w:val="005B07CE"/>
    <w:rsid w:val="00617248"/>
    <w:rsid w:val="006A428E"/>
    <w:rsid w:val="006B5BAC"/>
    <w:rsid w:val="007475D1"/>
    <w:rsid w:val="007500F8"/>
    <w:rsid w:val="00753ED0"/>
    <w:rsid w:val="007A2E04"/>
    <w:rsid w:val="007D71EF"/>
    <w:rsid w:val="007F2013"/>
    <w:rsid w:val="00801FD0"/>
    <w:rsid w:val="00877164"/>
    <w:rsid w:val="008E70CD"/>
    <w:rsid w:val="009123D7"/>
    <w:rsid w:val="00943BB4"/>
    <w:rsid w:val="0097061C"/>
    <w:rsid w:val="009A7564"/>
    <w:rsid w:val="009C6E4C"/>
    <w:rsid w:val="009F3A48"/>
    <w:rsid w:val="00A21780"/>
    <w:rsid w:val="00A26627"/>
    <w:rsid w:val="00A81B3C"/>
    <w:rsid w:val="00A87F4E"/>
    <w:rsid w:val="00AF3C80"/>
    <w:rsid w:val="00B06041"/>
    <w:rsid w:val="00B11737"/>
    <w:rsid w:val="00B26BD5"/>
    <w:rsid w:val="00B3289B"/>
    <w:rsid w:val="00B425F6"/>
    <w:rsid w:val="00B42CF0"/>
    <w:rsid w:val="00B6262B"/>
    <w:rsid w:val="00B66D4C"/>
    <w:rsid w:val="00B70119"/>
    <w:rsid w:val="00B75A21"/>
    <w:rsid w:val="00B97959"/>
    <w:rsid w:val="00C22AD4"/>
    <w:rsid w:val="00CA0C2D"/>
    <w:rsid w:val="00CB1008"/>
    <w:rsid w:val="00D4744B"/>
    <w:rsid w:val="00DC2145"/>
    <w:rsid w:val="00DE6067"/>
    <w:rsid w:val="00E027DB"/>
    <w:rsid w:val="00E2503F"/>
    <w:rsid w:val="00F829CA"/>
    <w:rsid w:val="00F8743A"/>
    <w:rsid w:val="00F91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5D070"/>
  <w15:docId w15:val="{B9611428-05B1-4249-A933-A13F22D01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8C7"/>
    <w:rPr>
      <w:rFonts w:eastAsiaTheme="minorEastAsi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A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662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626"/>
    <w:rPr>
      <w:rFonts w:ascii="Tahoma" w:hAnsi="Tahoma" w:cs="Angsana New"/>
      <w:sz w:val="16"/>
      <w:szCs w:val="20"/>
    </w:rPr>
  </w:style>
  <w:style w:type="character" w:styleId="Strong">
    <w:name w:val="Strong"/>
    <w:basedOn w:val="DefaultParagraphFont"/>
    <w:uiPriority w:val="22"/>
    <w:qFormat/>
    <w:rsid w:val="007475D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938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8C7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4938C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938C7"/>
    <w:rPr>
      <w:color w:val="0000FF"/>
      <w:u w:val="single"/>
    </w:rPr>
  </w:style>
  <w:style w:type="paragraph" w:customStyle="1" w:styleId="ListParagraph1">
    <w:name w:val="List Paragraph1"/>
    <w:basedOn w:val="Normal"/>
    <w:uiPriority w:val="99"/>
    <w:rsid w:val="004938C7"/>
    <w:pPr>
      <w:ind w:left="720"/>
      <w:contextualSpacing/>
    </w:pPr>
    <w:rPr>
      <w:rFonts w:ascii="Calibri" w:eastAsia="Calibri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4938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8C7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4D6ACA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98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B93A14-ED2E-4637-A6D0-31E3D22AE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tonsin</dc:creator>
  <cp:lastModifiedBy>Preya Aumpongongarch</cp:lastModifiedBy>
  <cp:revision>2</cp:revision>
  <cp:lastPrinted>2020-12-17T05:11:00Z</cp:lastPrinted>
  <dcterms:created xsi:type="dcterms:W3CDTF">2021-03-10T02:56:00Z</dcterms:created>
  <dcterms:modified xsi:type="dcterms:W3CDTF">2021-03-10T02:56:00Z</dcterms:modified>
</cp:coreProperties>
</file>